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39B9" w:rsidRPr="000239B9" w:rsidRDefault="000239B9" w:rsidP="00A74BD8">
      <w:pPr>
        <w:jc w:val="both"/>
        <w:rPr>
          <w:b/>
          <w:bCs/>
        </w:rPr>
      </w:pPr>
      <w:r w:rsidRPr="000239B9">
        <w:rPr>
          <w:b/>
          <w:bCs/>
        </w:rPr>
        <w:t>Nubeero Terms and Conditions</w:t>
      </w:r>
    </w:p>
    <w:p w:rsidR="000239B9" w:rsidRPr="000239B9" w:rsidRDefault="000239B9" w:rsidP="00A74BD8">
      <w:pPr>
        <w:jc w:val="both"/>
        <w:rPr>
          <w:b/>
          <w:bCs/>
        </w:rPr>
      </w:pPr>
      <w:r w:rsidRPr="000239B9">
        <w:rPr>
          <w:b/>
          <w:bCs/>
        </w:rPr>
        <w:t>Legal Information</w:t>
      </w:r>
    </w:p>
    <w:p w:rsidR="007438DE" w:rsidRDefault="007438DE" w:rsidP="00A74BD8">
      <w:pPr>
        <w:jc w:val="both"/>
      </w:pPr>
      <w:r>
        <w:t xml:space="preserve">These terms and conditions outline the rules and regulations for the use of Nubeero Limited's Website, located at https://nubeero.com/. By accessing this </w:t>
      </w:r>
      <w:proofErr w:type="gramStart"/>
      <w:r>
        <w:t>website</w:t>
      </w:r>
      <w:proofErr w:type="gramEnd"/>
      <w:r>
        <w:t xml:space="preserve"> we assume you accept these terms and conditions. Do not continue to use Nubeero if you do not agree to take all of the terms and conditions stated on this page.</w:t>
      </w:r>
    </w:p>
    <w:p w:rsidR="007438DE" w:rsidRDefault="007438DE" w:rsidP="00A74BD8">
      <w:pPr>
        <w:jc w:val="both"/>
      </w:pPr>
    </w:p>
    <w:p w:rsidR="007438DE" w:rsidRDefault="007438DE" w:rsidP="00A74BD8">
      <w:pPr>
        <w:jc w:val="both"/>
      </w:pPr>
      <w:r>
        <w:t>The following terminology applies to these Terms and Conditions, Privacy Statement and Disclaimer Notice and all Agreements: "Client", "You" and "</w:t>
      </w:r>
      <w:proofErr w:type="gramStart"/>
      <w:r>
        <w:t>Your</w:t>
      </w:r>
      <w:proofErr w:type="gramEnd"/>
      <w:r>
        <w:t>" refers to you, the person log on this website and compliant to the Company’s terms and conditions. "The Company", "Ourselves", "We", "Our" and "Us", refers to our Company. "Party", "Parties", or "Us", refers to both the Client and ourselves.</w:t>
      </w:r>
    </w:p>
    <w:p w:rsidR="007438DE" w:rsidRDefault="007438DE" w:rsidP="00A74BD8">
      <w:pPr>
        <w:jc w:val="both"/>
      </w:pPr>
    </w:p>
    <w:p w:rsidR="007438DE" w:rsidRDefault="007438DE" w:rsidP="00A74BD8">
      <w:pPr>
        <w:jc w:val="both"/>
      </w:pPr>
      <w:r>
        <w:t>All terms refer to the offer, acceptance and consideration of payment necessary to undertake the process of our assistance to the Client in the most appropriate manner for the express purpose of meeting the Client’s needs in respect of provision of the Company’s stated services, in accordance with and subject to, prevailing law of Nigeria. Any use of the above terminology or other words in the singular, plural, capitalization and/or he/she or they, are taken as interchangeable and therefore as referring to same.</w:t>
      </w:r>
    </w:p>
    <w:p w:rsidR="007438DE" w:rsidRDefault="007438DE" w:rsidP="00A74BD8">
      <w:pPr>
        <w:jc w:val="both"/>
      </w:pPr>
    </w:p>
    <w:p w:rsidR="007438DE" w:rsidRDefault="007438DE" w:rsidP="00A74BD8">
      <w:pPr>
        <w:jc w:val="both"/>
      </w:pPr>
      <w:r>
        <w:t>We employ the use of cookies. By accessing Nubeero, you agreed to use cookies in agreement with the Nubeero Limited's Privacy Policy. Most interactive websites use cookies to let us retrieve the user’s details for each visit. Cookies are used by our website to enable the functionality of certain areas to make it easier for people visiting our website. Some of our affiliate/advertising partners may also use cookies.</w:t>
      </w:r>
    </w:p>
    <w:p w:rsidR="007438DE" w:rsidRDefault="007438DE" w:rsidP="00A74BD8">
      <w:pPr>
        <w:jc w:val="both"/>
      </w:pPr>
    </w:p>
    <w:p w:rsidR="007438DE" w:rsidRDefault="007438DE" w:rsidP="00A74BD8">
      <w:pPr>
        <w:jc w:val="both"/>
      </w:pPr>
      <w:r>
        <w:t>Unless otherwise stated, Nubeero Limited and/or its licensors own the intellectual property rights for all material on Nubeero. All intellectual property rights are reserved. You may access this from Nubeero for your own personal use subjected to restrictions set in these terms and conditions.</w:t>
      </w:r>
    </w:p>
    <w:p w:rsidR="007438DE" w:rsidRDefault="007438DE" w:rsidP="00A74BD8">
      <w:pPr>
        <w:jc w:val="both"/>
      </w:pPr>
    </w:p>
    <w:p w:rsidR="007438DE" w:rsidRDefault="007438DE" w:rsidP="00A74BD8">
      <w:pPr>
        <w:jc w:val="both"/>
      </w:pPr>
      <w:r>
        <w:t>You must not:</w:t>
      </w:r>
    </w:p>
    <w:p w:rsidR="007438DE" w:rsidRDefault="007438DE" w:rsidP="00A74BD8">
      <w:pPr>
        <w:jc w:val="both"/>
      </w:pPr>
      <w:r>
        <w:t>Republish material from Nubeero</w:t>
      </w:r>
    </w:p>
    <w:p w:rsidR="007438DE" w:rsidRDefault="007438DE" w:rsidP="00A74BD8">
      <w:pPr>
        <w:jc w:val="both"/>
      </w:pPr>
      <w:r>
        <w:t>Sell, rent or sub-license material from Nubeero</w:t>
      </w:r>
    </w:p>
    <w:p w:rsidR="007438DE" w:rsidRDefault="007438DE" w:rsidP="00A74BD8">
      <w:pPr>
        <w:jc w:val="both"/>
      </w:pPr>
      <w:r>
        <w:t>Reproduce, duplicate or copy material from Nubeero</w:t>
      </w:r>
    </w:p>
    <w:p w:rsidR="007438DE" w:rsidRDefault="007438DE" w:rsidP="00A74BD8">
      <w:pPr>
        <w:jc w:val="both"/>
      </w:pPr>
      <w:r>
        <w:t>Redistribute content from Nubeero</w:t>
      </w:r>
    </w:p>
    <w:p w:rsidR="007438DE" w:rsidRDefault="007438DE" w:rsidP="00A74BD8">
      <w:pPr>
        <w:jc w:val="both"/>
      </w:pPr>
      <w:r>
        <w:t xml:space="preserve">Parts of this website offer an opportunity for users to post and exchange opinions and information in certain areas of the website. Nubeero Limited does not filter, edit, publish or review Comments prior to their presence on the website. Comments do not reflect the views and opinions of Nubeero Limited, its agents and/or affiliates. Comments reflect the views and opinions of the person who post their views and opinions. To the extent permitted by applicable laws, Nubeero Limited shall not be liable for the Comments or for any liability, damages or expenses caused </w:t>
      </w:r>
      <w:r>
        <w:lastRenderedPageBreak/>
        <w:t>and/or suffered as a result of any use of and/or posting of and/or appearance of the Comments on this website.</w:t>
      </w:r>
    </w:p>
    <w:p w:rsidR="007438DE" w:rsidRDefault="007438DE" w:rsidP="00A74BD8">
      <w:pPr>
        <w:jc w:val="both"/>
      </w:pPr>
    </w:p>
    <w:p w:rsidR="007438DE" w:rsidRDefault="007438DE" w:rsidP="00A74BD8">
      <w:pPr>
        <w:jc w:val="both"/>
      </w:pPr>
      <w:r>
        <w:t>Nubeero Limited reserves the right to monitor all Comments and to remove any Comments which can be considered inappropriate, offensive or causes breach of these Terms and Conditions.</w:t>
      </w:r>
    </w:p>
    <w:p w:rsidR="007438DE" w:rsidRDefault="007438DE" w:rsidP="00A74BD8">
      <w:pPr>
        <w:jc w:val="both"/>
      </w:pPr>
    </w:p>
    <w:p w:rsidR="007438DE" w:rsidRDefault="007438DE" w:rsidP="00A74BD8">
      <w:pPr>
        <w:jc w:val="both"/>
      </w:pPr>
      <w:r>
        <w:t>We may consider and approve other link requests from the following types of organizations:</w:t>
      </w:r>
    </w:p>
    <w:p w:rsidR="007438DE" w:rsidRDefault="007438DE" w:rsidP="00A74BD8">
      <w:pPr>
        <w:jc w:val="both"/>
      </w:pPr>
      <w:r>
        <w:t>commonly-known consumer and/or business information sources;</w:t>
      </w:r>
    </w:p>
    <w:p w:rsidR="007438DE" w:rsidRDefault="007438DE" w:rsidP="00A74BD8">
      <w:pPr>
        <w:jc w:val="both"/>
      </w:pPr>
      <w:r>
        <w:t>dot.com community sites;</w:t>
      </w:r>
    </w:p>
    <w:p w:rsidR="007438DE" w:rsidRDefault="007438DE" w:rsidP="00A74BD8">
      <w:pPr>
        <w:jc w:val="both"/>
      </w:pPr>
      <w:r>
        <w:t>associations or other groups representing charities;</w:t>
      </w:r>
    </w:p>
    <w:p w:rsidR="007438DE" w:rsidRDefault="007438DE" w:rsidP="00A74BD8">
      <w:pPr>
        <w:jc w:val="both"/>
      </w:pPr>
      <w:r>
        <w:t>online directory distributors;</w:t>
      </w:r>
    </w:p>
    <w:p w:rsidR="007438DE" w:rsidRDefault="007438DE" w:rsidP="00A74BD8">
      <w:pPr>
        <w:jc w:val="both"/>
      </w:pPr>
      <w:r>
        <w:t>internet portals;</w:t>
      </w:r>
    </w:p>
    <w:p w:rsidR="007438DE" w:rsidRDefault="007438DE" w:rsidP="00A74BD8">
      <w:pPr>
        <w:jc w:val="both"/>
      </w:pPr>
      <w:r>
        <w:t>accounting, law and consulting firms; and</w:t>
      </w:r>
    </w:p>
    <w:p w:rsidR="007438DE" w:rsidRDefault="007438DE" w:rsidP="00A74BD8">
      <w:pPr>
        <w:jc w:val="both"/>
      </w:pPr>
      <w:r>
        <w:t>educational institutions and trade associations.</w:t>
      </w:r>
    </w:p>
    <w:p w:rsidR="007438DE" w:rsidRDefault="007438DE" w:rsidP="00A74BD8">
      <w:pPr>
        <w:jc w:val="both"/>
      </w:pPr>
      <w:r>
        <w:t xml:space="preserve">We will approve link requests from these organizations if we decide that: (a) the link would not make us look </w:t>
      </w:r>
      <w:proofErr w:type="spellStart"/>
      <w:r>
        <w:t>unfavorably</w:t>
      </w:r>
      <w:proofErr w:type="spellEnd"/>
      <w:r>
        <w:t xml:space="preserve"> to ourselves or to our accredited businesses; (b) the organization does not have any negative records with us; (c) the benefit to us from the visibility of the hyperlink compensates the absence of Nubeero Limited; and (d) the link is in the context of general resource information.</w:t>
      </w:r>
    </w:p>
    <w:p w:rsidR="007438DE" w:rsidRDefault="007438DE" w:rsidP="00A74BD8">
      <w:pPr>
        <w:jc w:val="both"/>
      </w:pPr>
    </w:p>
    <w:p w:rsidR="007438DE" w:rsidRDefault="007438DE" w:rsidP="00A74BD8">
      <w:pPr>
        <w:jc w:val="both"/>
      </w:pPr>
      <w:r>
        <w:t>These organizations may link to our home page so long as the link: (a) is not in any way deceptive; (b) does not falsely imply sponsorship, endorsement or approval of the linking party and its products or services; and (c) fits within the context of the linking party’s site.</w:t>
      </w:r>
    </w:p>
    <w:p w:rsidR="007438DE" w:rsidRDefault="007438DE" w:rsidP="00A74BD8">
      <w:pPr>
        <w:jc w:val="both"/>
      </w:pPr>
    </w:p>
    <w:p w:rsidR="007438DE" w:rsidRDefault="007438DE" w:rsidP="00A74BD8">
      <w:pPr>
        <w:jc w:val="both"/>
      </w:pPr>
      <w:r>
        <w:t>If you are one of the organizations listed in paragraph 2 above and are interested in linking to our website, you must inform us by sending an e-mail to Nubeero Limited. Please include your name, your organization name, contact information as well as the URL of your site, a list of any URLs from which you intend to link to our Website, and a list of the URLs on our site to which you would like to link. Wait 2-3 weeks for a response.</w:t>
      </w:r>
    </w:p>
    <w:p w:rsidR="007438DE" w:rsidRDefault="007438DE" w:rsidP="00A74BD8">
      <w:pPr>
        <w:jc w:val="both"/>
      </w:pPr>
    </w:p>
    <w:p w:rsidR="007438DE" w:rsidRDefault="007438DE" w:rsidP="00A74BD8">
      <w:pPr>
        <w:jc w:val="both"/>
      </w:pPr>
      <w:r>
        <w:t xml:space="preserve">Approved organizations may hyperlink to our </w:t>
      </w:r>
      <w:proofErr w:type="gramStart"/>
      <w:r>
        <w:t>Website</w:t>
      </w:r>
      <w:proofErr w:type="gramEnd"/>
      <w:r>
        <w:t xml:space="preserve"> as follows:</w:t>
      </w:r>
    </w:p>
    <w:p w:rsidR="007438DE" w:rsidRDefault="007438DE" w:rsidP="00A74BD8">
      <w:pPr>
        <w:jc w:val="both"/>
      </w:pPr>
      <w:r>
        <w:t>By use of our corporate name; or</w:t>
      </w:r>
    </w:p>
    <w:p w:rsidR="007438DE" w:rsidRDefault="007438DE" w:rsidP="00A74BD8">
      <w:pPr>
        <w:jc w:val="both"/>
      </w:pPr>
      <w:r>
        <w:t>By use of the uniform resource locator being linked to; or</w:t>
      </w:r>
    </w:p>
    <w:p w:rsidR="007438DE" w:rsidRDefault="007438DE" w:rsidP="00A74BD8">
      <w:pPr>
        <w:jc w:val="both"/>
      </w:pPr>
      <w:r>
        <w:t xml:space="preserve">By use of any other description of our </w:t>
      </w:r>
      <w:proofErr w:type="gramStart"/>
      <w:r>
        <w:t>Website</w:t>
      </w:r>
      <w:proofErr w:type="gramEnd"/>
      <w:r>
        <w:t xml:space="preserve"> being linked to that makes sense within the context and format of content on the linking party’s site.</w:t>
      </w:r>
    </w:p>
    <w:p w:rsidR="007438DE" w:rsidRDefault="007438DE" w:rsidP="00A74BD8">
      <w:pPr>
        <w:jc w:val="both"/>
      </w:pPr>
      <w:r>
        <w:t xml:space="preserve">No use of Nubeero Limited's logo or other artwork will be allowed for linking absent a trademark license agreement. Without prior approval and written permission, you may not create frames around our Webpages that alter in any way the visual presentation or appearance of our </w:t>
      </w:r>
      <w:proofErr w:type="gramStart"/>
      <w:r>
        <w:t>Website</w:t>
      </w:r>
      <w:proofErr w:type="gramEnd"/>
      <w:r>
        <w:t>.</w:t>
      </w:r>
    </w:p>
    <w:p w:rsidR="007438DE" w:rsidRDefault="007438DE" w:rsidP="00A74BD8">
      <w:pPr>
        <w:jc w:val="both"/>
      </w:pPr>
    </w:p>
    <w:p w:rsidR="007438DE" w:rsidRDefault="007438DE" w:rsidP="00A74BD8">
      <w:pPr>
        <w:jc w:val="both"/>
      </w:pPr>
      <w:r>
        <w:t xml:space="preserve">We shall not be hold responsible for any content that appears on your Website. You agree to protect and defend us against all claims that is rising on your Website. No link(s) should appear on any Website that may be interpreted as </w:t>
      </w:r>
      <w:proofErr w:type="spellStart"/>
      <w:r>
        <w:t>libelous</w:t>
      </w:r>
      <w:proofErr w:type="spellEnd"/>
      <w:r>
        <w:t xml:space="preserve">, obscene or criminal, or which infringes, otherwise violates, or advocates the infringement or other violation of, any </w:t>
      </w:r>
      <w:proofErr w:type="gramStart"/>
      <w:r>
        <w:t>third party</w:t>
      </w:r>
      <w:proofErr w:type="gramEnd"/>
      <w:r>
        <w:t xml:space="preserve"> rights.</w:t>
      </w:r>
    </w:p>
    <w:p w:rsidR="007438DE" w:rsidRDefault="007438DE" w:rsidP="00A74BD8">
      <w:pPr>
        <w:jc w:val="both"/>
      </w:pPr>
    </w:p>
    <w:p w:rsidR="007438DE" w:rsidRDefault="007438DE" w:rsidP="00A74BD8">
      <w:pPr>
        <w:jc w:val="both"/>
      </w:pPr>
      <w:r>
        <w:t xml:space="preserve">If you find any link on our </w:t>
      </w:r>
      <w:proofErr w:type="gramStart"/>
      <w:r>
        <w:t>Website</w:t>
      </w:r>
      <w:proofErr w:type="gramEnd"/>
      <w:r>
        <w:t xml:space="preserve"> that is offensive for any reason, you are free to contact and inform us any moment. We will consider requests to remove links but we are not obligated to or so or to respond to you directly.</w:t>
      </w:r>
    </w:p>
    <w:p w:rsidR="007438DE" w:rsidRDefault="007438DE" w:rsidP="00A74BD8">
      <w:pPr>
        <w:jc w:val="both"/>
      </w:pPr>
    </w:p>
    <w:p w:rsidR="007438DE" w:rsidRDefault="007438DE" w:rsidP="00A74BD8">
      <w:pPr>
        <w:jc w:val="both"/>
      </w:pPr>
      <w:r>
        <w:t>We do not ensure that the information on this website is correct, we do not warrant its completeness or accuracy; nor do we promise to ensure that the website remains available or that the material on the website is kept up to date.</w:t>
      </w:r>
    </w:p>
    <w:p w:rsidR="007438DE" w:rsidRDefault="007438DE" w:rsidP="00A74BD8">
      <w:pPr>
        <w:jc w:val="both"/>
      </w:pPr>
    </w:p>
    <w:p w:rsidR="007438DE" w:rsidRDefault="007438DE" w:rsidP="00A74BD8">
      <w:pPr>
        <w:jc w:val="both"/>
      </w:pPr>
      <w:r>
        <w:t>To the maximum extent permitted by applicable law, we exclude all representations, warranties and conditions relating to our website and the use of this website. Nothing in this disclaimer will:</w:t>
      </w:r>
    </w:p>
    <w:p w:rsidR="007438DE" w:rsidRDefault="007438DE" w:rsidP="00A74BD8">
      <w:pPr>
        <w:jc w:val="both"/>
      </w:pPr>
      <w:r>
        <w:t>limit or exclude our or your liability for death or personal injury;</w:t>
      </w:r>
    </w:p>
    <w:p w:rsidR="007438DE" w:rsidRDefault="007438DE" w:rsidP="00A74BD8">
      <w:pPr>
        <w:jc w:val="both"/>
      </w:pPr>
      <w:r>
        <w:t>limit or exclude our or your liability for fraud or fraudulent misrepresentation;</w:t>
      </w:r>
    </w:p>
    <w:p w:rsidR="007438DE" w:rsidRDefault="007438DE" w:rsidP="00A74BD8">
      <w:pPr>
        <w:jc w:val="both"/>
      </w:pPr>
      <w:r>
        <w:t>limit any of our or your liabilities in any way that is not permitted under applicable law; or</w:t>
      </w:r>
    </w:p>
    <w:p w:rsidR="007438DE" w:rsidRDefault="007438DE" w:rsidP="00A74BD8">
      <w:pPr>
        <w:jc w:val="both"/>
      </w:pPr>
      <w:r>
        <w:t>exclude any of our or your liabilities that may not be excluded under applicable law.</w:t>
      </w:r>
    </w:p>
    <w:p w:rsidR="007438DE" w:rsidRDefault="007438DE" w:rsidP="00A74BD8">
      <w:pPr>
        <w:jc w:val="both"/>
      </w:pPr>
      <w:r>
        <w:t>The limitations and prohibitions of liability set in this Section and elsewhere in this disclaimer: (a) are subject to the preceding paragraph; and (b) govern all liabilities arising under the disclaimer, including liabilities arising in contract, in tort and for breach of statutory duty.</w:t>
      </w:r>
    </w:p>
    <w:p w:rsidR="007438DE" w:rsidRDefault="007438DE" w:rsidP="00A74BD8">
      <w:pPr>
        <w:jc w:val="both"/>
      </w:pPr>
    </w:p>
    <w:p w:rsidR="000C48B4" w:rsidRDefault="007438DE" w:rsidP="00A74BD8">
      <w:pPr>
        <w:jc w:val="both"/>
      </w:pPr>
      <w:r>
        <w:t>As long as the website and the information and services on the website are provided free of charge, we will not be liable for any loss or damage of any nature.</w:t>
      </w:r>
    </w:p>
    <w:sectPr w:rsidR="000C48B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Euclid Circular B Light">
    <w:panose1 w:val="020B0304000000000000"/>
    <w:charset w:val="00"/>
    <w:family w:val="swiss"/>
    <w:pitch w:val="variable"/>
    <w:sig w:usb0="A000027F" w:usb1="5000003B" w:usb2="00000020" w:usb3="00000000" w:csb0="00000097"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MDQzMjGzMDM2tbRU0lEKTi0uzszPAykwqgUARYrysSwAAAA="/>
  </w:docVars>
  <w:rsids>
    <w:rsidRoot w:val="007438DE"/>
    <w:rsid w:val="000239B9"/>
    <w:rsid w:val="000C48B4"/>
    <w:rsid w:val="007438DE"/>
    <w:rsid w:val="00A74B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54DF76-F160-4F0A-AF06-674029AAF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Euclid Circular B Light" w:eastAsiaTheme="minorHAnsi" w:hAnsi="Euclid Circular B Light" w:cstheme="minorBidi"/>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87042">
      <w:bodyDiv w:val="1"/>
      <w:marLeft w:val="0"/>
      <w:marRight w:val="0"/>
      <w:marTop w:val="0"/>
      <w:marBottom w:val="0"/>
      <w:divBdr>
        <w:top w:val="none" w:sz="0" w:space="0" w:color="auto"/>
        <w:left w:val="none" w:sz="0" w:space="0" w:color="auto"/>
        <w:bottom w:val="none" w:sz="0" w:space="0" w:color="auto"/>
        <w:right w:val="none" w:sz="0" w:space="0" w:color="auto"/>
      </w:divBdr>
      <w:divsChild>
        <w:div w:id="1099594790">
          <w:marLeft w:val="0"/>
          <w:marRight w:val="0"/>
          <w:marTop w:val="0"/>
          <w:marBottom w:val="225"/>
          <w:divBdr>
            <w:top w:val="none" w:sz="0" w:space="0" w:color="auto"/>
            <w:left w:val="none" w:sz="0" w:space="0" w:color="auto"/>
            <w:bottom w:val="none" w:sz="0" w:space="0" w:color="auto"/>
            <w:right w:val="none" w:sz="0" w:space="0" w:color="auto"/>
          </w:divBdr>
        </w:div>
        <w:div w:id="1805461335">
          <w:marLeft w:val="0"/>
          <w:marRight w:val="0"/>
          <w:marTop w:val="0"/>
          <w:marBottom w:val="225"/>
          <w:divBdr>
            <w:top w:val="none" w:sz="0" w:space="0" w:color="auto"/>
            <w:left w:val="none" w:sz="0" w:space="0" w:color="auto"/>
            <w:bottom w:val="none" w:sz="0" w:space="0" w:color="auto"/>
            <w:right w:val="none" w:sz="0" w:space="0" w:color="auto"/>
          </w:divBdr>
        </w:div>
        <w:div w:id="1199857702">
          <w:marLeft w:val="0"/>
          <w:marRight w:val="0"/>
          <w:marTop w:val="0"/>
          <w:marBottom w:val="225"/>
          <w:divBdr>
            <w:top w:val="none" w:sz="0" w:space="0" w:color="auto"/>
            <w:left w:val="none" w:sz="0" w:space="0" w:color="auto"/>
            <w:bottom w:val="none" w:sz="0" w:space="0" w:color="auto"/>
            <w:right w:val="none" w:sz="0" w:space="0" w:color="auto"/>
          </w:divBdr>
        </w:div>
        <w:div w:id="643849299">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037</Words>
  <Characters>5912</Characters>
  <Application>Microsoft Office Word</Application>
  <DocSecurity>0</DocSecurity>
  <Lines>49</Lines>
  <Paragraphs>13</Paragraphs>
  <ScaleCrop>false</ScaleCrop>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wale akin</dc:creator>
  <cp:keywords/>
  <dc:description/>
  <cp:lastModifiedBy>akinwale akin</cp:lastModifiedBy>
  <cp:revision>3</cp:revision>
  <dcterms:created xsi:type="dcterms:W3CDTF">2023-01-28T12:13:00Z</dcterms:created>
  <dcterms:modified xsi:type="dcterms:W3CDTF">2023-01-28T12:32:00Z</dcterms:modified>
</cp:coreProperties>
</file>